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322618" w14:textId="77777777" w:rsidR="00F0256D" w:rsidRPr="00E5465E" w:rsidRDefault="00CD1417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 w:rsidRPr="00E5465E">
        <w:rPr>
          <w:rFonts w:asciiTheme="majorHAnsi" w:hAnsiTheme="majorHAnsi"/>
          <w:b/>
          <w:noProof/>
          <w:sz w:val="28"/>
          <w:szCs w:val="28"/>
        </w:rPr>
        <w:drawing>
          <wp:anchor distT="0" distB="0" distL="114300" distR="114300" simplePos="0" relativeHeight="251647999" behindDoc="1" locked="0" layoutInCell="1" allowOverlap="1" wp14:anchorId="581DA0B3" wp14:editId="03AACBF9">
            <wp:simplePos x="0" y="0"/>
            <wp:positionH relativeFrom="column">
              <wp:posOffset>746760</wp:posOffset>
            </wp:positionH>
            <wp:positionV relativeFrom="paragraph">
              <wp:posOffset>-298450</wp:posOffset>
            </wp:positionV>
            <wp:extent cx="4916805" cy="856615"/>
            <wp:effectExtent l="0" t="0" r="0" b="635"/>
            <wp:wrapNone/>
            <wp:docPr id="4" name="Picture 4" descr="Letter 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etter Hea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17" t="48578" r="22839" b="28000"/>
                    <a:stretch/>
                  </pic:blipFill>
                  <pic:spPr bwMode="auto">
                    <a:xfrm>
                      <a:off x="0" y="0"/>
                      <a:ext cx="4916805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803" w:rsidRPr="00E5465E">
        <w:rPr>
          <w:rFonts w:asciiTheme="majorHAnsi" w:hAnsiTheme="majorHAnsi"/>
          <w:b/>
          <w:noProof/>
          <w:sz w:val="28"/>
          <w:szCs w:val="28"/>
        </w:rPr>
        <w:drawing>
          <wp:anchor distT="0" distB="0" distL="114300" distR="114300" simplePos="0" relativeHeight="251680768" behindDoc="1" locked="0" layoutInCell="1" allowOverlap="1" wp14:anchorId="4A5FB3DF" wp14:editId="5484567D">
            <wp:simplePos x="0" y="0"/>
            <wp:positionH relativeFrom="column">
              <wp:posOffset>5604510</wp:posOffset>
            </wp:positionH>
            <wp:positionV relativeFrom="paragraph">
              <wp:posOffset>0</wp:posOffset>
            </wp:positionV>
            <wp:extent cx="1113790" cy="886806"/>
            <wp:effectExtent l="0" t="0" r="0" b="8890"/>
            <wp:wrapThrough wrapText="bothSides">
              <wp:wrapPolygon edited="0">
                <wp:start x="0" y="0"/>
                <wp:lineTo x="0" y="21352"/>
                <wp:lineTo x="21058" y="21352"/>
                <wp:lineTo x="21058" y="0"/>
                <wp:lineTo x="0" y="0"/>
              </wp:wrapPolygon>
            </wp:wrapThrough>
            <wp:docPr id="13" name="Picture 13" descr="F:\ICDA 2021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ICDA 2021\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790" cy="88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0803" w:rsidRPr="00E5465E">
        <w:rPr>
          <w:rFonts w:asciiTheme="majorHAnsi" w:hAnsiTheme="majorHAnsi"/>
          <w:b/>
          <w:noProof/>
          <w:sz w:val="28"/>
          <w:szCs w:val="28"/>
        </w:rPr>
        <w:drawing>
          <wp:anchor distT="0" distB="0" distL="114300" distR="114300" simplePos="0" relativeHeight="251677184" behindDoc="1" locked="0" layoutInCell="1" allowOverlap="1" wp14:anchorId="73F6E980" wp14:editId="6268C983">
            <wp:simplePos x="0" y="0"/>
            <wp:positionH relativeFrom="column">
              <wp:posOffset>-291465</wp:posOffset>
            </wp:positionH>
            <wp:positionV relativeFrom="paragraph">
              <wp:posOffset>-182880</wp:posOffset>
            </wp:positionV>
            <wp:extent cx="1095375" cy="108966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J Cres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EC4C40" w14:textId="77777777" w:rsidR="00F0256D" w:rsidRPr="00E5465E" w:rsidRDefault="00F0256D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C35EB85" w14:textId="77777777" w:rsidR="00F0256D" w:rsidRPr="00E5465E" w:rsidRDefault="00F0256D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  <w:r w:rsidRPr="00E5465E"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690783B9" wp14:editId="605547F1">
                <wp:simplePos x="0" y="0"/>
                <wp:positionH relativeFrom="column">
                  <wp:posOffset>1466850</wp:posOffset>
                </wp:positionH>
                <wp:positionV relativeFrom="paragraph">
                  <wp:posOffset>80645</wp:posOffset>
                </wp:positionV>
                <wp:extent cx="3086100" cy="4286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C876EE" w14:textId="77777777" w:rsidR="00F0256D" w:rsidRPr="00F0256D" w:rsidRDefault="00F0256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0256D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FACULTY OF AGRICUL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9D2EE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15.5pt;margin-top:6.35pt;width:243pt;height:33.75pt;z-index:251678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" filled="f" stroked="f" strokeweight=".5pt">
                <v:textbox>
                  <w:txbxContent>
                    <w:p w:rsidR="00F0256D" w:rsidRPr="00F0256D" w:rsidRDefault="00F0256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0256D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FACULTY OF AGRICULTURE</w:t>
                      </w:r>
                    </w:p>
                  </w:txbxContent>
                </v:textbox>
              </v:shape>
            </w:pict>
          </mc:Fallback>
        </mc:AlternateContent>
      </w:r>
    </w:p>
    <w:p w14:paraId="6B9936F7" w14:textId="77777777" w:rsidR="00F0256D" w:rsidRPr="00E5465E" w:rsidRDefault="00A8265C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  <w:r w:rsidRPr="00E5465E">
        <w:rPr>
          <w:rFonts w:asciiTheme="majorHAnsi" w:hAnsiTheme="maj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2B5CC6E" wp14:editId="537076AB">
                <wp:simplePos x="0" y="0"/>
                <wp:positionH relativeFrom="margin">
                  <wp:align>right</wp:align>
                </wp:positionH>
                <wp:positionV relativeFrom="paragraph">
                  <wp:posOffset>98425</wp:posOffset>
                </wp:positionV>
                <wp:extent cx="6381750" cy="108966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0" cy="1089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936179" w14:textId="77777777" w:rsidR="00F0256D" w:rsidRDefault="00F0256D" w:rsidP="00CD1417">
                            <w:pPr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  <w:r w:rsidRPr="00F0256D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International Confer</w:t>
                            </w:r>
                            <w:r w:rsidR="00B60803"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  <w:t>ence on Dry Zone Agriculture-2021</w:t>
                            </w:r>
                          </w:p>
                          <w:p w14:paraId="6B0F1B46" w14:textId="77777777" w:rsidR="00CD1417" w:rsidRPr="00DC0A8E" w:rsidRDefault="00CD1417" w:rsidP="00CD141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ind w:right="180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  <w:t>“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  <w:color w:val="222222"/>
                                <w:bdr w:val="none" w:sz="0" w:space="0" w:color="auto" w:frame="1"/>
                                <w:shd w:val="clear" w:color="auto" w:fill="FFFFFF"/>
                                <w:lang w:val="en-GB"/>
                              </w:rPr>
                              <w:t>DYNAMIC AGRICULTURE TOWARDS SUSTAINABLE FUTURE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000000"/>
                                <w:sz w:val="32"/>
                                <w:szCs w:val="32"/>
                              </w:rPr>
                              <w:t>”</w:t>
                            </w:r>
                          </w:p>
                          <w:p w14:paraId="3D962EBD" w14:textId="4414DDC7" w:rsidR="00CD1417" w:rsidRDefault="00CD1417" w:rsidP="00CD1417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uthor(s) Consent </w:t>
                            </w:r>
                            <w:r w:rsidR="00C75A0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orm</w:t>
                            </w:r>
                          </w:p>
                          <w:p w14:paraId="458BDF34" w14:textId="77777777" w:rsidR="00CD1417" w:rsidRDefault="00CD1417" w:rsidP="00F0256D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14:paraId="21FE9FDD" w14:textId="77777777" w:rsidR="00CD1417" w:rsidRPr="00F0256D" w:rsidRDefault="00CD1417" w:rsidP="00F0256D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B5CC6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451.3pt;margin-top:7.75pt;width:502.5pt;height:85.8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" filled="f" stroked="f" strokeweight=".5pt">
                <v:textbox>
                  <w:txbxContent>
                    <w:p w14:paraId="02936179" w14:textId="77777777" w:rsidR="00F0256D" w:rsidRDefault="00F0256D" w:rsidP="00CD1417">
                      <w:pPr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  <w:r w:rsidRPr="00F0256D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International Confer</w:t>
                      </w:r>
                      <w:r w:rsidR="00B60803"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  <w:t>ence on Dry Zone Agriculture-2021</w:t>
                      </w:r>
                    </w:p>
                    <w:p w14:paraId="6B0F1B46" w14:textId="77777777" w:rsidR="00CD1417" w:rsidRPr="00DC0A8E" w:rsidRDefault="00CD1417" w:rsidP="00CD141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ind w:right="180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color w:val="000000"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bCs/>
                          <w:color w:val="000000"/>
                          <w:sz w:val="32"/>
                          <w:szCs w:val="32"/>
                        </w:rPr>
                        <w:t>“</w:t>
                      </w:r>
                      <w:r>
                        <w:rPr>
                          <w:rFonts w:ascii="Cambria" w:hAnsi="Cambria"/>
                          <w:b/>
                          <w:bCs/>
                          <w:color w:val="222222"/>
                          <w:bdr w:val="none" w:sz="0" w:space="0" w:color="auto" w:frame="1"/>
                          <w:shd w:val="clear" w:color="auto" w:fill="FFFFFF"/>
                          <w:lang w:val="en-GB"/>
                        </w:rPr>
                        <w:t>DYNAMIC AGRICULTURE TOWARDS SUSTAINABLE FUTURE</w:t>
                      </w:r>
                      <w:r>
                        <w:rPr>
                          <w:rFonts w:asciiTheme="majorHAnsi" w:hAnsiTheme="majorHAnsi" w:cs="Times New Roman"/>
                          <w:b/>
                          <w:bCs/>
                          <w:color w:val="000000"/>
                          <w:sz w:val="32"/>
                          <w:szCs w:val="32"/>
                        </w:rPr>
                        <w:t>”</w:t>
                      </w:r>
                    </w:p>
                    <w:p w14:paraId="3D962EBD" w14:textId="4414DDC7" w:rsidR="00CD1417" w:rsidRDefault="00CD1417" w:rsidP="00CD1417">
                      <w:pPr>
                        <w:pStyle w:val="Default"/>
                        <w:spacing w:line="276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Author(s) Consent </w:t>
                      </w:r>
                      <w:r w:rsidR="00C75A0E">
                        <w:rPr>
                          <w:b/>
                          <w:bCs/>
                          <w:sz w:val="28"/>
                          <w:szCs w:val="28"/>
                        </w:rPr>
                        <w:t>Form</w:t>
                      </w:r>
                    </w:p>
                    <w:p w14:paraId="458BDF34" w14:textId="77777777" w:rsidR="00CD1417" w:rsidRDefault="00CD1417" w:rsidP="00F0256D">
                      <w:pPr>
                        <w:jc w:val="center"/>
                        <w:rPr>
                          <w:rFonts w:asciiTheme="majorHAnsi" w:hAnsiTheme="majorHAnsi"/>
                          <w:b/>
                          <w:sz w:val="36"/>
                          <w:szCs w:val="36"/>
                        </w:rPr>
                      </w:pPr>
                    </w:p>
                    <w:p w14:paraId="21FE9FDD" w14:textId="77777777" w:rsidR="00CD1417" w:rsidRPr="00F0256D" w:rsidRDefault="00CD1417" w:rsidP="00F0256D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A611E" w:rsidRPr="00E5465E">
        <w:rPr>
          <w:rFonts w:asciiTheme="majorHAnsi" w:hAnsiTheme="majorHAnsi"/>
          <w:b/>
          <w:sz w:val="28"/>
          <w:szCs w:val="28"/>
        </w:rPr>
        <w:t xml:space="preserve"> </w:t>
      </w:r>
    </w:p>
    <w:p w14:paraId="6FDE8010" w14:textId="77777777" w:rsidR="00F0256D" w:rsidRPr="00E5465E" w:rsidRDefault="00F0256D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5E3DA07" w14:textId="77777777" w:rsidR="004038B7" w:rsidRPr="00E5465E" w:rsidRDefault="004038B7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1300DE4" w14:textId="77777777" w:rsidR="00F0256D" w:rsidRPr="00E5465E" w:rsidRDefault="00CD1417" w:rsidP="00CD1417">
      <w:pPr>
        <w:pStyle w:val="NoSpacing"/>
        <w:spacing w:line="276" w:lineRule="auto"/>
        <w:jc w:val="both"/>
        <w:rPr>
          <w:rFonts w:asciiTheme="majorHAnsi" w:hAnsiTheme="majorHAnsi"/>
          <w:b/>
          <w:sz w:val="28"/>
          <w:szCs w:val="28"/>
        </w:rPr>
      </w:pPr>
      <w:r w:rsidRPr="00E5465E">
        <w:rPr>
          <w:rFonts w:asciiTheme="majorHAnsi" w:hAnsiTheme="majorHAnsi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C856EBE" wp14:editId="45F622B9">
                <wp:simplePos x="0" y="0"/>
                <wp:positionH relativeFrom="column">
                  <wp:posOffset>-792480</wp:posOffset>
                </wp:positionH>
                <wp:positionV relativeFrom="paragraph">
                  <wp:posOffset>325755</wp:posOffset>
                </wp:positionV>
                <wp:extent cx="7667625" cy="0"/>
                <wp:effectExtent l="38100" t="38100" r="66675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676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248892" id="Straight Connector 3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2.4pt,25.65pt" to="541.35pt,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63342320" w14:textId="53239CD8" w:rsidR="007062DD" w:rsidRPr="00E5465E" w:rsidRDefault="007062DD" w:rsidP="00CD1417">
      <w:pPr>
        <w:pStyle w:val="Default"/>
        <w:jc w:val="both"/>
        <w:rPr>
          <w:sz w:val="28"/>
          <w:szCs w:val="28"/>
        </w:rPr>
      </w:pPr>
    </w:p>
    <w:p w14:paraId="62346920" w14:textId="77777777" w:rsidR="00CD1417" w:rsidRPr="00E5465E" w:rsidRDefault="007062DD" w:rsidP="00CD1417">
      <w:pPr>
        <w:pStyle w:val="Default"/>
        <w:numPr>
          <w:ilvl w:val="0"/>
          <w:numId w:val="2"/>
        </w:numPr>
        <w:spacing w:line="360" w:lineRule="auto"/>
        <w:ind w:left="360"/>
        <w:jc w:val="both"/>
        <w:rPr>
          <w:b/>
          <w:sz w:val="28"/>
        </w:rPr>
      </w:pPr>
      <w:r w:rsidRPr="00E5465E">
        <w:rPr>
          <w:b/>
          <w:sz w:val="28"/>
        </w:rPr>
        <w:t xml:space="preserve">I/We </w:t>
      </w:r>
      <w:r w:rsidR="003822BD" w:rsidRPr="00E5465E">
        <w:rPr>
          <w:b/>
          <w:sz w:val="28"/>
        </w:rPr>
        <w:t xml:space="preserve">undersigned </w:t>
      </w:r>
      <w:r w:rsidRPr="00E5465E">
        <w:rPr>
          <w:b/>
          <w:sz w:val="28"/>
        </w:rPr>
        <w:t>declare</w:t>
      </w:r>
      <w:r w:rsidR="00DC0A8E" w:rsidRPr="00E5465E">
        <w:rPr>
          <w:b/>
          <w:sz w:val="28"/>
        </w:rPr>
        <w:t xml:space="preserve"> and acknowledge</w:t>
      </w:r>
      <w:r w:rsidRPr="00E5465E">
        <w:rPr>
          <w:b/>
          <w:sz w:val="28"/>
        </w:rPr>
        <w:t xml:space="preserve"> that</w:t>
      </w:r>
      <w:r w:rsidR="00DC0A8E" w:rsidRPr="00E5465E">
        <w:rPr>
          <w:b/>
          <w:sz w:val="28"/>
        </w:rPr>
        <w:t>:</w:t>
      </w:r>
      <w:r w:rsidRPr="00E5465E">
        <w:rPr>
          <w:b/>
          <w:sz w:val="28"/>
        </w:rPr>
        <w:t xml:space="preserve"> </w:t>
      </w:r>
    </w:p>
    <w:p w14:paraId="0FB1DD0D" w14:textId="77777777" w:rsidR="007062DD" w:rsidRPr="00E5465E" w:rsidRDefault="003822BD" w:rsidP="00CD1417">
      <w:pPr>
        <w:pStyle w:val="Default"/>
        <w:numPr>
          <w:ilvl w:val="0"/>
          <w:numId w:val="1"/>
        </w:numPr>
        <w:spacing w:line="360" w:lineRule="auto"/>
        <w:jc w:val="both"/>
        <w:rPr>
          <w:sz w:val="28"/>
        </w:rPr>
      </w:pPr>
      <w:r w:rsidRPr="00E5465E">
        <w:rPr>
          <w:b/>
          <w:sz w:val="28"/>
        </w:rPr>
        <w:t>I/We</w:t>
      </w:r>
      <w:r w:rsidRPr="00E5465E">
        <w:rPr>
          <w:sz w:val="28"/>
        </w:rPr>
        <w:t xml:space="preserve"> have authore</w:t>
      </w:r>
      <w:r w:rsidR="00B60803" w:rsidRPr="00E5465E">
        <w:rPr>
          <w:sz w:val="28"/>
        </w:rPr>
        <w:t>d/co-authored or supervised the</w:t>
      </w:r>
      <w:r w:rsidRPr="00E5465E">
        <w:rPr>
          <w:sz w:val="28"/>
        </w:rPr>
        <w:t xml:space="preserve"> research work entitled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062DD" w:rsidRPr="00E5465E" w14:paraId="20E5F432" w14:textId="77777777" w:rsidTr="00CD1417">
        <w:trPr>
          <w:trHeight w:val="923"/>
        </w:trPr>
        <w:sdt>
          <w:sdtPr>
            <w:rPr>
              <w:sz w:val="28"/>
            </w:rPr>
            <w:id w:val="1805885769"/>
            <w:placeholder>
              <w:docPart w:val="6FFF66F3FCAD4944A1D3B7F4169934DB"/>
            </w:placeholder>
            <w:showingPlcHdr/>
          </w:sdtPr>
          <w:sdtEndPr/>
          <w:sdtContent>
            <w:tc>
              <w:tcPr>
                <w:tcW w:w="8635" w:type="dxa"/>
              </w:tcPr>
              <w:p w14:paraId="3579E8D5" w14:textId="77777777" w:rsidR="007062DD" w:rsidRPr="00E5465E" w:rsidRDefault="008034DC" w:rsidP="00CD1417">
                <w:pPr>
                  <w:pStyle w:val="Default"/>
                  <w:spacing w:after="240" w:line="360" w:lineRule="auto"/>
                  <w:jc w:val="both"/>
                  <w:rPr>
                    <w:sz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</w:rPr>
                  <w:t>Click here to enter text.</w:t>
                </w:r>
              </w:p>
            </w:tc>
          </w:sdtContent>
        </w:sdt>
      </w:tr>
    </w:tbl>
    <w:p w14:paraId="30D5DA36" w14:textId="57FAEF57" w:rsidR="00CD1417" w:rsidRPr="00E5465E" w:rsidRDefault="003822BD" w:rsidP="00CD1417">
      <w:pPr>
        <w:pStyle w:val="Default"/>
        <w:numPr>
          <w:ilvl w:val="0"/>
          <w:numId w:val="1"/>
        </w:numPr>
        <w:spacing w:after="240" w:line="360" w:lineRule="auto"/>
        <w:jc w:val="both"/>
        <w:rPr>
          <w:sz w:val="28"/>
        </w:rPr>
      </w:pPr>
      <w:r w:rsidRPr="00E5465E">
        <w:rPr>
          <w:b/>
          <w:sz w:val="28"/>
        </w:rPr>
        <w:t>I/We</w:t>
      </w:r>
      <w:r w:rsidRPr="00E5465E">
        <w:rPr>
          <w:sz w:val="28"/>
        </w:rPr>
        <w:t xml:space="preserve"> agreed to submit the above research work to </w:t>
      </w:r>
      <w:r w:rsidR="00E5465E" w:rsidRPr="00E5465E">
        <w:rPr>
          <w:sz w:val="28"/>
        </w:rPr>
        <w:t>the 7</w:t>
      </w:r>
      <w:r w:rsidRPr="00E5465E">
        <w:rPr>
          <w:sz w:val="28"/>
          <w:vertAlign w:val="superscript"/>
        </w:rPr>
        <w:t>th</w:t>
      </w:r>
      <w:r w:rsidRPr="00E5465E">
        <w:rPr>
          <w:sz w:val="28"/>
        </w:rPr>
        <w:t xml:space="preserve"> International conference on </w:t>
      </w:r>
      <w:r w:rsidR="00E5465E" w:rsidRPr="00E5465E">
        <w:rPr>
          <w:sz w:val="28"/>
        </w:rPr>
        <w:t>Dry Zone Agriculture (ICDA) 2021 o</w:t>
      </w:r>
      <w:r w:rsidRPr="00E5465E">
        <w:rPr>
          <w:sz w:val="28"/>
        </w:rPr>
        <w:t>rganized by the Faculty of agriculture, University of Jaffna</w:t>
      </w:r>
      <w:r w:rsidR="00CD1417" w:rsidRPr="00E5465E">
        <w:rPr>
          <w:sz w:val="28"/>
        </w:rPr>
        <w:t>.</w:t>
      </w:r>
    </w:p>
    <w:p w14:paraId="17211E5D" w14:textId="13E5AA0C" w:rsidR="00DC0A8E" w:rsidRPr="00E5465E" w:rsidRDefault="00DC0A8E" w:rsidP="00CD1417">
      <w:pPr>
        <w:pStyle w:val="Default"/>
        <w:numPr>
          <w:ilvl w:val="0"/>
          <w:numId w:val="1"/>
        </w:numPr>
        <w:spacing w:after="240" w:line="360" w:lineRule="auto"/>
        <w:jc w:val="both"/>
        <w:rPr>
          <w:sz w:val="28"/>
        </w:rPr>
      </w:pPr>
      <w:r w:rsidRPr="00E5465E">
        <w:rPr>
          <w:sz w:val="28"/>
        </w:rPr>
        <w:t xml:space="preserve">The abstract submitted for </w:t>
      </w:r>
      <w:r w:rsidR="00E5465E" w:rsidRPr="00E5465E">
        <w:rPr>
          <w:sz w:val="28"/>
        </w:rPr>
        <w:t>ICDA- 2021</w:t>
      </w:r>
      <w:r w:rsidRPr="00E5465E">
        <w:rPr>
          <w:sz w:val="28"/>
        </w:rPr>
        <w:t xml:space="preserve"> reports original research carried out by the authors mentioned and has not been published or submitted for publication elsewhere. Further </w:t>
      </w:r>
      <w:r w:rsidRPr="00E5465E">
        <w:rPr>
          <w:b/>
          <w:sz w:val="28"/>
        </w:rPr>
        <w:t>I/we</w:t>
      </w:r>
      <w:r w:rsidRPr="00E5465E">
        <w:rPr>
          <w:sz w:val="28"/>
        </w:rPr>
        <w:t xml:space="preserve"> understand that the editor’s decision is final on the outcome of the publication. </w:t>
      </w:r>
    </w:p>
    <w:p w14:paraId="6C9699F8" w14:textId="07EC1D92" w:rsidR="003822BD" w:rsidRPr="00E5465E" w:rsidRDefault="003822BD" w:rsidP="00CD1417">
      <w:pPr>
        <w:pStyle w:val="Default"/>
        <w:numPr>
          <w:ilvl w:val="0"/>
          <w:numId w:val="1"/>
        </w:numPr>
        <w:spacing w:after="240" w:line="360" w:lineRule="auto"/>
        <w:jc w:val="both"/>
        <w:rPr>
          <w:sz w:val="28"/>
        </w:rPr>
      </w:pPr>
      <w:r w:rsidRPr="00E5465E">
        <w:rPr>
          <w:sz w:val="28"/>
        </w:rPr>
        <w:t xml:space="preserve">If the manuscript is accepted for an oral presentation, Faculty of agriculture, University of Jaffna has the right to publish </w:t>
      </w:r>
      <w:r w:rsidR="00C75A0E" w:rsidRPr="00E5465E">
        <w:rPr>
          <w:sz w:val="28"/>
        </w:rPr>
        <w:t xml:space="preserve">it </w:t>
      </w:r>
      <w:r w:rsidRPr="00E5465E">
        <w:rPr>
          <w:sz w:val="28"/>
        </w:rPr>
        <w:t xml:space="preserve">in </w:t>
      </w:r>
      <w:r w:rsidR="00E5465E" w:rsidRPr="00E5465E">
        <w:rPr>
          <w:sz w:val="28"/>
        </w:rPr>
        <w:t>the 7</w:t>
      </w:r>
      <w:r w:rsidRPr="00E5465E">
        <w:rPr>
          <w:sz w:val="28"/>
          <w:vertAlign w:val="superscript"/>
        </w:rPr>
        <w:t>th</w:t>
      </w:r>
      <w:r w:rsidR="00177FA4" w:rsidRPr="00E5465E">
        <w:rPr>
          <w:sz w:val="28"/>
        </w:rPr>
        <w:t xml:space="preserve"> ICDA </w:t>
      </w:r>
      <w:r w:rsidR="007A7065" w:rsidRPr="00E5465E">
        <w:rPr>
          <w:sz w:val="28"/>
        </w:rPr>
        <w:t>proceeding</w:t>
      </w:r>
      <w:r w:rsidR="00C75A0E" w:rsidRPr="00E5465E">
        <w:rPr>
          <w:sz w:val="28"/>
        </w:rPr>
        <w:t>.</w:t>
      </w:r>
    </w:p>
    <w:p w14:paraId="689DA42B" w14:textId="0CB90839" w:rsidR="003822BD" w:rsidRPr="00E5465E" w:rsidRDefault="00177FA4" w:rsidP="00CD1417">
      <w:pPr>
        <w:pStyle w:val="Default"/>
        <w:numPr>
          <w:ilvl w:val="0"/>
          <w:numId w:val="1"/>
        </w:numPr>
        <w:spacing w:after="240" w:line="360" w:lineRule="auto"/>
        <w:jc w:val="both"/>
        <w:rPr>
          <w:sz w:val="28"/>
        </w:rPr>
      </w:pPr>
      <w:r w:rsidRPr="00E5465E">
        <w:rPr>
          <w:sz w:val="28"/>
        </w:rPr>
        <w:t>The research remains the intellectual property of the authors who are entitle</w:t>
      </w:r>
      <w:r w:rsidR="00C75A0E" w:rsidRPr="00E5465E">
        <w:rPr>
          <w:sz w:val="28"/>
        </w:rPr>
        <w:t>d</w:t>
      </w:r>
      <w:r w:rsidRPr="00E5465E">
        <w:rPr>
          <w:sz w:val="28"/>
        </w:rPr>
        <w:t xml:space="preserve"> to submit it for the publication in other journals</w:t>
      </w:r>
      <w:r w:rsidR="00E956CD" w:rsidRPr="00E5465E">
        <w:rPr>
          <w:sz w:val="28"/>
        </w:rPr>
        <w:t xml:space="preserve"> or </w:t>
      </w:r>
      <w:r w:rsidR="00C75A0E" w:rsidRPr="00E5465E">
        <w:rPr>
          <w:sz w:val="28"/>
        </w:rPr>
        <w:t xml:space="preserve">the </w:t>
      </w:r>
      <w:r w:rsidR="00E956CD" w:rsidRPr="00E5465E">
        <w:rPr>
          <w:sz w:val="28"/>
        </w:rPr>
        <w:t xml:space="preserve">Journal of Dry </w:t>
      </w:r>
      <w:r w:rsidR="00CD1417" w:rsidRPr="00E5465E">
        <w:rPr>
          <w:sz w:val="28"/>
        </w:rPr>
        <w:t>Zone</w:t>
      </w:r>
      <w:r w:rsidR="00E956CD" w:rsidRPr="00E5465E">
        <w:rPr>
          <w:sz w:val="28"/>
        </w:rPr>
        <w:t xml:space="preserve"> Agriculture published by </w:t>
      </w:r>
      <w:r w:rsidR="00C75A0E" w:rsidRPr="00E5465E">
        <w:rPr>
          <w:sz w:val="28"/>
        </w:rPr>
        <w:t xml:space="preserve">the </w:t>
      </w:r>
      <w:r w:rsidR="00E956CD" w:rsidRPr="00E5465E">
        <w:rPr>
          <w:sz w:val="28"/>
        </w:rPr>
        <w:t>Faculty of Agriculture, University of Jaffna</w:t>
      </w:r>
      <w:r w:rsidR="00C75A0E" w:rsidRPr="00E5465E">
        <w:rPr>
          <w:sz w:val="28"/>
        </w:rPr>
        <w:t>.</w:t>
      </w:r>
    </w:p>
    <w:p w14:paraId="02B0072D" w14:textId="119C5DA2" w:rsidR="003822BD" w:rsidRPr="00E5465E" w:rsidRDefault="00177FA4" w:rsidP="00CD1417">
      <w:pPr>
        <w:pStyle w:val="Default"/>
        <w:numPr>
          <w:ilvl w:val="0"/>
          <w:numId w:val="2"/>
        </w:numPr>
        <w:jc w:val="both"/>
        <w:rPr>
          <w:b/>
          <w:sz w:val="28"/>
          <w:szCs w:val="28"/>
        </w:rPr>
      </w:pPr>
      <w:r w:rsidRPr="00E5465E">
        <w:rPr>
          <w:b/>
          <w:sz w:val="28"/>
          <w:szCs w:val="28"/>
        </w:rPr>
        <w:t xml:space="preserve">Preferred </w:t>
      </w:r>
      <w:r w:rsidR="00C75A0E" w:rsidRPr="00E5465E">
        <w:rPr>
          <w:b/>
          <w:sz w:val="28"/>
          <w:szCs w:val="28"/>
        </w:rPr>
        <w:t>subtheme</w:t>
      </w:r>
      <w:r w:rsidRPr="00E5465E">
        <w:rPr>
          <w:b/>
          <w:sz w:val="28"/>
          <w:szCs w:val="28"/>
        </w:rPr>
        <w:t>(s) for submission</w:t>
      </w:r>
      <w:r w:rsidR="00DC0A8E" w:rsidRPr="00E5465E">
        <w:rPr>
          <w:b/>
          <w:sz w:val="28"/>
          <w:szCs w:val="28"/>
        </w:rPr>
        <w:t>:</w:t>
      </w:r>
    </w:p>
    <w:p w14:paraId="360FFEFF" w14:textId="77777777" w:rsidR="00CD1417" w:rsidRPr="00E5465E" w:rsidRDefault="00CD1417" w:rsidP="00CD1417">
      <w:pPr>
        <w:pStyle w:val="Default"/>
        <w:ind w:left="720"/>
        <w:jc w:val="both"/>
        <w:rPr>
          <w:b/>
          <w:sz w:val="28"/>
          <w:szCs w:val="28"/>
        </w:rPr>
      </w:pPr>
    </w:p>
    <w:tbl>
      <w:tblPr>
        <w:tblStyle w:val="TableGrid"/>
        <w:tblW w:w="8868" w:type="dxa"/>
        <w:tblInd w:w="720" w:type="dxa"/>
        <w:tblLook w:val="04A0" w:firstRow="1" w:lastRow="0" w:firstColumn="1" w:lastColumn="0" w:noHBand="0" w:noVBand="1"/>
      </w:tblPr>
      <w:tblGrid>
        <w:gridCol w:w="457"/>
        <w:gridCol w:w="8411"/>
      </w:tblGrid>
      <w:tr w:rsidR="00177FA4" w:rsidRPr="00E5465E" w14:paraId="0B0291E7" w14:textId="77777777" w:rsidTr="00E5465E">
        <w:trPr>
          <w:trHeight w:val="548"/>
        </w:trPr>
        <w:tc>
          <w:tcPr>
            <w:tcW w:w="457" w:type="dxa"/>
          </w:tcPr>
          <w:p w14:paraId="1EB65894" w14:textId="77777777" w:rsidR="00177FA4" w:rsidRPr="00E5465E" w:rsidRDefault="00177FA4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1.</w:t>
            </w:r>
          </w:p>
        </w:tc>
        <w:sdt>
          <w:sdtPr>
            <w:rPr>
              <w:sz w:val="28"/>
              <w:szCs w:val="28"/>
            </w:rPr>
            <w:id w:val="126908064"/>
            <w:placeholder>
              <w:docPart w:val="DefaultPlaceholder_1081868574"/>
            </w:placeholder>
          </w:sdtPr>
          <w:sdtEndPr/>
          <w:sdtContent>
            <w:sdt>
              <w:sdtPr>
                <w:rPr>
                  <w:sz w:val="28"/>
                  <w:szCs w:val="28"/>
                </w:rPr>
                <w:id w:val="1303271863"/>
                <w:placeholder>
                  <w:docPart w:val="C05BF18930484F669506E36C37E39188"/>
                </w:placeholder>
              </w:sdtPr>
              <w:sdtEndPr/>
              <w:sdtContent>
                <w:sdt>
                  <w:sdtPr>
                    <w:rPr>
                      <w:sz w:val="28"/>
                      <w:szCs w:val="28"/>
                    </w:rPr>
                    <w:id w:val="-1614512678"/>
                    <w:placeholder>
                      <w:docPart w:val="2ED336CA0CCC4DF2B89376561BAC503F"/>
                    </w:placeholder>
                    <w:showingPlcHdr/>
                  </w:sdtPr>
                  <w:sdtEndPr/>
                  <w:sdtContent>
                    <w:tc>
                      <w:tcPr>
                        <w:tcW w:w="8411" w:type="dxa"/>
                      </w:tcPr>
                      <w:p w14:paraId="5470EB60" w14:textId="77777777" w:rsidR="00177FA4" w:rsidRPr="00E5465E" w:rsidRDefault="0063536C" w:rsidP="00CD1417">
                        <w:pPr>
                          <w:pStyle w:val="Default"/>
                          <w:jc w:val="both"/>
                          <w:rPr>
                            <w:sz w:val="28"/>
                            <w:szCs w:val="28"/>
                          </w:rPr>
                        </w:pPr>
                        <w:r w:rsidRPr="00E5465E">
                          <w:rPr>
                            <w:rStyle w:val="PlaceholderText"/>
                            <w:b/>
                            <w:color w:val="00B050"/>
                            <w:sz w:val="28"/>
                            <w:szCs w:val="28"/>
                          </w:rPr>
                          <w:t>Click here to enter text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177FA4" w:rsidRPr="00E5465E" w14:paraId="52A933C3" w14:textId="77777777" w:rsidTr="00E5465E">
        <w:trPr>
          <w:trHeight w:val="573"/>
        </w:trPr>
        <w:tc>
          <w:tcPr>
            <w:tcW w:w="457" w:type="dxa"/>
          </w:tcPr>
          <w:p w14:paraId="7CA3FE17" w14:textId="77777777" w:rsidR="00177FA4" w:rsidRPr="00E5465E" w:rsidRDefault="00177FA4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2.</w:t>
            </w:r>
          </w:p>
        </w:tc>
        <w:sdt>
          <w:sdtPr>
            <w:rPr>
              <w:sz w:val="28"/>
              <w:szCs w:val="28"/>
            </w:rPr>
            <w:id w:val="-1198234568"/>
            <w:placeholder>
              <w:docPart w:val="576FECE5CB2D47BA8D7A8FEFBCDA8170"/>
            </w:placeholder>
            <w:showingPlcHdr/>
          </w:sdtPr>
          <w:sdtEndPr/>
          <w:sdtContent>
            <w:tc>
              <w:tcPr>
                <w:tcW w:w="8411" w:type="dxa"/>
              </w:tcPr>
              <w:p w14:paraId="3A57BAE2" w14:textId="77777777" w:rsidR="00177FA4" w:rsidRPr="00E5465E" w:rsidRDefault="00177FA4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  <w:tr w:rsidR="00177FA4" w:rsidRPr="00E5465E" w14:paraId="22A6394A" w14:textId="77777777" w:rsidTr="00E5465E">
        <w:trPr>
          <w:trHeight w:val="548"/>
        </w:trPr>
        <w:tc>
          <w:tcPr>
            <w:tcW w:w="457" w:type="dxa"/>
          </w:tcPr>
          <w:p w14:paraId="40339A81" w14:textId="77777777" w:rsidR="00177FA4" w:rsidRPr="00E5465E" w:rsidRDefault="00177FA4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3.</w:t>
            </w:r>
          </w:p>
        </w:tc>
        <w:sdt>
          <w:sdtPr>
            <w:rPr>
              <w:sz w:val="28"/>
              <w:szCs w:val="28"/>
            </w:rPr>
            <w:id w:val="-3050397"/>
            <w:placeholder>
              <w:docPart w:val="A953AC2FB1B048D9B83487CBA8C5A402"/>
            </w:placeholder>
            <w:showingPlcHdr/>
          </w:sdtPr>
          <w:sdtEndPr/>
          <w:sdtContent>
            <w:tc>
              <w:tcPr>
                <w:tcW w:w="8411" w:type="dxa"/>
              </w:tcPr>
              <w:p w14:paraId="16BB1877" w14:textId="77777777" w:rsidR="00177FA4" w:rsidRPr="00E5465E" w:rsidRDefault="00177FA4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</w:tbl>
    <w:p w14:paraId="72F308CF" w14:textId="5A9AE1E2" w:rsidR="003822BD" w:rsidRPr="00E5465E" w:rsidRDefault="003822BD" w:rsidP="00CD1417">
      <w:pPr>
        <w:pStyle w:val="Default"/>
        <w:jc w:val="both"/>
        <w:rPr>
          <w:sz w:val="28"/>
          <w:szCs w:val="28"/>
        </w:rPr>
      </w:pPr>
    </w:p>
    <w:p w14:paraId="70A5E30F" w14:textId="77777777" w:rsidR="003822BD" w:rsidRPr="00E5465E" w:rsidRDefault="00CE22D0" w:rsidP="00CD1417">
      <w:pPr>
        <w:pStyle w:val="Default"/>
        <w:numPr>
          <w:ilvl w:val="0"/>
          <w:numId w:val="2"/>
        </w:numPr>
        <w:jc w:val="both"/>
        <w:rPr>
          <w:sz w:val="28"/>
          <w:szCs w:val="28"/>
        </w:rPr>
      </w:pPr>
      <w:r w:rsidRPr="00E5465E">
        <w:rPr>
          <w:b/>
          <w:bCs/>
          <w:sz w:val="28"/>
          <w:szCs w:val="28"/>
        </w:rPr>
        <w:t>Names and signatures of authors in the order they appear in the abstract</w:t>
      </w:r>
      <w:r w:rsidR="00DC0A8E" w:rsidRPr="00E5465E">
        <w:rPr>
          <w:b/>
          <w:bCs/>
          <w:sz w:val="28"/>
          <w:szCs w:val="28"/>
        </w:rPr>
        <w:t>:</w:t>
      </w:r>
    </w:p>
    <w:p w14:paraId="2704AC03" w14:textId="77777777" w:rsidR="00CD1417" w:rsidRPr="00E5465E" w:rsidRDefault="00CD1417" w:rsidP="00CD1417">
      <w:pPr>
        <w:pStyle w:val="Default"/>
        <w:ind w:left="720"/>
        <w:jc w:val="both"/>
        <w:rPr>
          <w:sz w:val="28"/>
          <w:szCs w:val="28"/>
        </w:rPr>
      </w:pPr>
    </w:p>
    <w:tbl>
      <w:tblPr>
        <w:tblStyle w:val="TableGrid"/>
        <w:tblW w:w="8939" w:type="dxa"/>
        <w:tblInd w:w="715" w:type="dxa"/>
        <w:tblLook w:val="04A0" w:firstRow="1" w:lastRow="0" w:firstColumn="1" w:lastColumn="0" w:noHBand="0" w:noVBand="1"/>
      </w:tblPr>
      <w:tblGrid>
        <w:gridCol w:w="429"/>
        <w:gridCol w:w="3716"/>
        <w:gridCol w:w="1915"/>
        <w:gridCol w:w="2879"/>
      </w:tblGrid>
      <w:tr w:rsidR="00CE22D0" w:rsidRPr="00E5465E" w14:paraId="5D456C43" w14:textId="77777777" w:rsidTr="00CD1417">
        <w:trPr>
          <w:trHeight w:val="312"/>
        </w:trPr>
        <w:tc>
          <w:tcPr>
            <w:tcW w:w="400" w:type="dxa"/>
          </w:tcPr>
          <w:p w14:paraId="7947C8C7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</w:p>
        </w:tc>
        <w:tc>
          <w:tcPr>
            <w:tcW w:w="3731" w:type="dxa"/>
          </w:tcPr>
          <w:p w14:paraId="51EE6464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Authors Name</w:t>
            </w:r>
          </w:p>
        </w:tc>
        <w:tc>
          <w:tcPr>
            <w:tcW w:w="1918" w:type="dxa"/>
          </w:tcPr>
          <w:p w14:paraId="418E31F6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Signature</w:t>
            </w:r>
          </w:p>
        </w:tc>
        <w:tc>
          <w:tcPr>
            <w:tcW w:w="2890" w:type="dxa"/>
          </w:tcPr>
          <w:p w14:paraId="071F77D9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Date</w:t>
            </w:r>
          </w:p>
        </w:tc>
      </w:tr>
      <w:tr w:rsidR="00CE22D0" w:rsidRPr="00E5465E" w14:paraId="1080E7C1" w14:textId="77777777" w:rsidTr="00CD1417">
        <w:trPr>
          <w:trHeight w:val="788"/>
        </w:trPr>
        <w:tc>
          <w:tcPr>
            <w:tcW w:w="400" w:type="dxa"/>
          </w:tcPr>
          <w:p w14:paraId="4B573B87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1.</w:t>
            </w:r>
          </w:p>
        </w:tc>
        <w:sdt>
          <w:sdtPr>
            <w:rPr>
              <w:sz w:val="28"/>
              <w:szCs w:val="28"/>
            </w:rPr>
            <w:id w:val="1897083478"/>
            <w:placeholder>
              <w:docPart w:val="E90438B534AC4330A37FC55A5AAF2F8C"/>
            </w:placeholder>
            <w:showingPlcHdr/>
          </w:sdtPr>
          <w:sdtEndPr/>
          <w:sdtContent>
            <w:tc>
              <w:tcPr>
                <w:tcW w:w="3731" w:type="dxa"/>
              </w:tcPr>
              <w:p w14:paraId="6C93872D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  <w:sdt>
          <w:sdtPr>
            <w:rPr>
              <w:sz w:val="28"/>
              <w:szCs w:val="28"/>
            </w:rPr>
            <w:id w:val="-1339614874"/>
            <w:showingPlcHdr/>
            <w:picture/>
          </w:sdtPr>
          <w:sdtEndPr/>
          <w:sdtContent>
            <w:tc>
              <w:tcPr>
                <w:tcW w:w="1918" w:type="dxa"/>
              </w:tcPr>
              <w:p w14:paraId="72B5C115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noProof/>
                    <w:sz w:val="28"/>
                    <w:szCs w:val="28"/>
                  </w:rPr>
                  <w:drawing>
                    <wp:inline distT="0" distB="0" distL="0" distR="0" wp14:anchorId="0E9EF9CA" wp14:editId="03E1610D">
                      <wp:extent cx="438150" cy="438150"/>
                      <wp:effectExtent l="0" t="0" r="0" b="0"/>
                      <wp:docPr id="8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38150" cy="438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28"/>
              <w:szCs w:val="28"/>
            </w:rPr>
            <w:id w:val="-1411765776"/>
            <w:placeholder>
              <w:docPart w:val="73D1342B93A54E3B9B572DD12F58354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890" w:type="dxa"/>
              </w:tcPr>
              <w:p w14:paraId="41BD26A9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a date.</w:t>
                </w:r>
              </w:p>
            </w:tc>
          </w:sdtContent>
        </w:sdt>
      </w:tr>
      <w:tr w:rsidR="00CE22D0" w:rsidRPr="00E5465E" w14:paraId="5430A7F3" w14:textId="77777777" w:rsidTr="00CD1417">
        <w:trPr>
          <w:trHeight w:val="733"/>
        </w:trPr>
        <w:tc>
          <w:tcPr>
            <w:tcW w:w="400" w:type="dxa"/>
          </w:tcPr>
          <w:p w14:paraId="3C47A018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2.</w:t>
            </w:r>
          </w:p>
        </w:tc>
        <w:sdt>
          <w:sdtPr>
            <w:rPr>
              <w:sz w:val="28"/>
              <w:szCs w:val="28"/>
            </w:rPr>
            <w:id w:val="1469861993"/>
            <w:placeholder>
              <w:docPart w:val="973AD09E2053428BB35EAE52AD67B5B9"/>
            </w:placeholder>
            <w:showingPlcHdr/>
            <w:text/>
          </w:sdtPr>
          <w:sdtEndPr/>
          <w:sdtContent>
            <w:tc>
              <w:tcPr>
                <w:tcW w:w="3731" w:type="dxa"/>
              </w:tcPr>
              <w:p w14:paraId="22D58F6A" w14:textId="77777777" w:rsidR="00CE22D0" w:rsidRPr="00E5465E" w:rsidRDefault="00F31F83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  <w:sdt>
          <w:sdtPr>
            <w:rPr>
              <w:sz w:val="28"/>
              <w:szCs w:val="28"/>
            </w:rPr>
            <w:id w:val="-1623226403"/>
            <w:showingPlcHdr/>
            <w:picture/>
          </w:sdtPr>
          <w:sdtEndPr/>
          <w:sdtContent>
            <w:tc>
              <w:tcPr>
                <w:tcW w:w="1918" w:type="dxa"/>
              </w:tcPr>
              <w:p w14:paraId="75EB8F0D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noProof/>
                    <w:sz w:val="28"/>
                    <w:szCs w:val="28"/>
                  </w:rPr>
                  <w:drawing>
                    <wp:inline distT="0" distB="0" distL="0" distR="0" wp14:anchorId="7854D8B5" wp14:editId="6A0A7F4D">
                      <wp:extent cx="419100" cy="419100"/>
                      <wp:effectExtent l="0" t="0" r="0" b="0"/>
                      <wp:docPr id="9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19100" cy="419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28"/>
              <w:szCs w:val="28"/>
            </w:rPr>
            <w:id w:val="1605775538"/>
            <w:placeholder>
              <w:docPart w:val="F4F6BEB18D5F4CAAB97F7E14462B653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890" w:type="dxa"/>
              </w:tcPr>
              <w:p w14:paraId="68DBD2BE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a date.</w:t>
                </w:r>
              </w:p>
            </w:tc>
          </w:sdtContent>
        </w:sdt>
      </w:tr>
      <w:tr w:rsidR="00CE22D0" w:rsidRPr="00E5465E" w14:paraId="17E427C2" w14:textId="77777777" w:rsidTr="00CD1417">
        <w:trPr>
          <w:trHeight w:val="856"/>
        </w:trPr>
        <w:tc>
          <w:tcPr>
            <w:tcW w:w="400" w:type="dxa"/>
          </w:tcPr>
          <w:p w14:paraId="69A808D1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3.</w:t>
            </w:r>
          </w:p>
        </w:tc>
        <w:sdt>
          <w:sdtPr>
            <w:rPr>
              <w:sz w:val="28"/>
              <w:szCs w:val="28"/>
            </w:rPr>
            <w:id w:val="445506122"/>
            <w:placeholder>
              <w:docPart w:val="EA5F6E0978174A22A1671CF034AEDE53"/>
            </w:placeholder>
            <w:showingPlcHdr/>
          </w:sdtPr>
          <w:sdtEndPr/>
          <w:sdtContent>
            <w:tc>
              <w:tcPr>
                <w:tcW w:w="3731" w:type="dxa"/>
              </w:tcPr>
              <w:p w14:paraId="6E671736" w14:textId="77777777" w:rsidR="00CE22D0" w:rsidRPr="00E5465E" w:rsidRDefault="00F31F83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  <w:sdt>
          <w:sdtPr>
            <w:rPr>
              <w:sz w:val="28"/>
              <w:szCs w:val="28"/>
            </w:rPr>
            <w:id w:val="320007655"/>
            <w:showingPlcHdr/>
            <w:picture/>
          </w:sdtPr>
          <w:sdtEndPr/>
          <w:sdtContent>
            <w:tc>
              <w:tcPr>
                <w:tcW w:w="1918" w:type="dxa"/>
              </w:tcPr>
              <w:p w14:paraId="03F251EE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noProof/>
                    <w:sz w:val="28"/>
                    <w:szCs w:val="28"/>
                  </w:rPr>
                  <w:drawing>
                    <wp:inline distT="0" distB="0" distL="0" distR="0" wp14:anchorId="2FC2AE60" wp14:editId="5AA866F3">
                      <wp:extent cx="476250" cy="476250"/>
                      <wp:effectExtent l="0" t="0" r="0" b="0"/>
                      <wp:docPr id="10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76250" cy="476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28"/>
              <w:szCs w:val="28"/>
            </w:rPr>
            <w:id w:val="2101670060"/>
            <w:placeholder>
              <w:docPart w:val="9A4A1F6D6CE84D929A1BE09781766E4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890" w:type="dxa"/>
              </w:tcPr>
              <w:p w14:paraId="023DCCBD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a date.</w:t>
                </w:r>
              </w:p>
            </w:tc>
          </w:sdtContent>
        </w:sdt>
      </w:tr>
      <w:tr w:rsidR="00CE22D0" w:rsidRPr="00E5465E" w14:paraId="45EACB61" w14:textId="77777777" w:rsidTr="00CD1417">
        <w:trPr>
          <w:trHeight w:val="937"/>
        </w:trPr>
        <w:tc>
          <w:tcPr>
            <w:tcW w:w="400" w:type="dxa"/>
          </w:tcPr>
          <w:p w14:paraId="26D600B1" w14:textId="77777777" w:rsidR="00CE22D0" w:rsidRPr="00E5465E" w:rsidRDefault="00CE22D0" w:rsidP="00CD1417">
            <w:pPr>
              <w:pStyle w:val="Default"/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4.</w:t>
            </w:r>
          </w:p>
        </w:tc>
        <w:sdt>
          <w:sdtPr>
            <w:rPr>
              <w:sz w:val="28"/>
              <w:szCs w:val="28"/>
            </w:rPr>
            <w:id w:val="2095969769"/>
            <w:placeholder>
              <w:docPart w:val="A24F7FE6FB184BE1AA6174EEC08B8DA0"/>
            </w:placeholder>
            <w:showingPlcHdr/>
          </w:sdtPr>
          <w:sdtEndPr/>
          <w:sdtContent>
            <w:tc>
              <w:tcPr>
                <w:tcW w:w="3731" w:type="dxa"/>
              </w:tcPr>
              <w:p w14:paraId="7AE54E27" w14:textId="77777777" w:rsidR="00CE22D0" w:rsidRPr="00E5465E" w:rsidRDefault="0063536C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  <w:sdt>
          <w:sdtPr>
            <w:rPr>
              <w:sz w:val="28"/>
              <w:szCs w:val="28"/>
            </w:rPr>
            <w:id w:val="510498508"/>
            <w:showingPlcHdr/>
            <w:picture/>
          </w:sdtPr>
          <w:sdtEndPr/>
          <w:sdtContent>
            <w:tc>
              <w:tcPr>
                <w:tcW w:w="1918" w:type="dxa"/>
              </w:tcPr>
              <w:p w14:paraId="49F435CA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noProof/>
                    <w:sz w:val="28"/>
                    <w:szCs w:val="28"/>
                  </w:rPr>
                  <w:drawing>
                    <wp:inline distT="0" distB="0" distL="0" distR="0" wp14:anchorId="09825C76" wp14:editId="6921C8B9">
                      <wp:extent cx="533400" cy="533400"/>
                      <wp:effectExtent l="0" t="0" r="0" b="0"/>
                      <wp:docPr id="11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33400" cy="533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28"/>
              <w:szCs w:val="28"/>
            </w:rPr>
            <w:id w:val="1499621422"/>
            <w:placeholder>
              <w:docPart w:val="51996038F51A41708FB428D922FE595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890" w:type="dxa"/>
              </w:tcPr>
              <w:p w14:paraId="38C05788" w14:textId="77777777" w:rsidR="00CE22D0" w:rsidRPr="00E5465E" w:rsidRDefault="00CE22D0" w:rsidP="00CD1417">
                <w:pPr>
                  <w:pStyle w:val="Default"/>
                  <w:jc w:val="both"/>
                  <w:rPr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a date.</w:t>
                </w:r>
              </w:p>
            </w:tc>
          </w:sdtContent>
        </w:sdt>
      </w:tr>
    </w:tbl>
    <w:p w14:paraId="5B89334F" w14:textId="77777777" w:rsidR="003822BD" w:rsidRPr="00E5465E" w:rsidRDefault="00DC0A8E" w:rsidP="0057222E">
      <w:pPr>
        <w:pStyle w:val="Default"/>
        <w:tabs>
          <w:tab w:val="left" w:pos="1875"/>
        </w:tabs>
        <w:jc w:val="right"/>
        <w:rPr>
          <w:sz w:val="28"/>
          <w:szCs w:val="28"/>
        </w:rPr>
      </w:pPr>
      <w:r w:rsidRPr="00E5465E">
        <w:rPr>
          <w:sz w:val="28"/>
          <w:szCs w:val="28"/>
        </w:rPr>
        <w:tab/>
      </w:r>
      <w:r w:rsidR="0057222E" w:rsidRPr="00E5465E">
        <w:rPr>
          <w:sz w:val="22"/>
          <w:szCs w:val="28"/>
        </w:rPr>
        <w:t>(</w:t>
      </w:r>
      <w:r w:rsidRPr="00E5465E">
        <w:rPr>
          <w:sz w:val="22"/>
          <w:szCs w:val="28"/>
        </w:rPr>
        <w:t xml:space="preserve">Add additional authors by </w:t>
      </w:r>
      <w:r w:rsidR="0057222E" w:rsidRPr="00E5465E">
        <w:rPr>
          <w:sz w:val="22"/>
          <w:szCs w:val="28"/>
        </w:rPr>
        <w:t>insertion)</w:t>
      </w:r>
    </w:p>
    <w:p w14:paraId="39824D31" w14:textId="77777777" w:rsidR="00DC0A8E" w:rsidRPr="00E5465E" w:rsidRDefault="00DC0A8E" w:rsidP="00CD1417">
      <w:pPr>
        <w:pStyle w:val="Default"/>
        <w:tabs>
          <w:tab w:val="left" w:pos="1875"/>
        </w:tabs>
        <w:jc w:val="both"/>
        <w:rPr>
          <w:b/>
          <w:sz w:val="28"/>
          <w:szCs w:val="28"/>
        </w:rPr>
      </w:pPr>
    </w:p>
    <w:p w14:paraId="56D8356E" w14:textId="5C6F04BB" w:rsidR="00DC0A8E" w:rsidRPr="00E5465E" w:rsidRDefault="00F24724" w:rsidP="00CD1417">
      <w:pPr>
        <w:pStyle w:val="Default"/>
        <w:numPr>
          <w:ilvl w:val="0"/>
          <w:numId w:val="2"/>
        </w:numPr>
        <w:tabs>
          <w:tab w:val="left" w:pos="1875"/>
        </w:tabs>
        <w:jc w:val="both"/>
        <w:rPr>
          <w:b/>
          <w:sz w:val="28"/>
          <w:szCs w:val="28"/>
        </w:rPr>
      </w:pPr>
      <w:r w:rsidRPr="00E5465E">
        <w:rPr>
          <w:b/>
          <w:sz w:val="28"/>
          <w:szCs w:val="28"/>
        </w:rPr>
        <w:t xml:space="preserve">Contact details of </w:t>
      </w:r>
      <w:r w:rsidR="00C75A0E" w:rsidRPr="00E5465E">
        <w:rPr>
          <w:b/>
          <w:sz w:val="28"/>
          <w:szCs w:val="28"/>
        </w:rPr>
        <w:t>the c</w:t>
      </w:r>
      <w:r w:rsidRPr="00E5465E">
        <w:rPr>
          <w:b/>
          <w:sz w:val="28"/>
          <w:szCs w:val="28"/>
        </w:rPr>
        <w:t>o</w:t>
      </w:r>
      <w:r w:rsidR="00C75A0E" w:rsidRPr="00E5465E">
        <w:rPr>
          <w:b/>
          <w:sz w:val="28"/>
          <w:szCs w:val="28"/>
        </w:rPr>
        <w:t>r</w:t>
      </w:r>
      <w:r w:rsidRPr="00E5465E">
        <w:rPr>
          <w:b/>
          <w:sz w:val="28"/>
          <w:szCs w:val="28"/>
        </w:rPr>
        <w:t>responding author:</w:t>
      </w:r>
    </w:p>
    <w:p w14:paraId="3F8694A1" w14:textId="77777777" w:rsidR="00CD1417" w:rsidRPr="00E5465E" w:rsidRDefault="00CD1417" w:rsidP="00CD1417">
      <w:pPr>
        <w:pStyle w:val="Default"/>
        <w:tabs>
          <w:tab w:val="left" w:pos="1875"/>
        </w:tabs>
        <w:ind w:left="720"/>
        <w:jc w:val="both"/>
        <w:rPr>
          <w:b/>
          <w:sz w:val="28"/>
          <w:szCs w:val="28"/>
        </w:rPr>
      </w:pPr>
    </w:p>
    <w:tbl>
      <w:tblPr>
        <w:tblStyle w:val="TableGrid"/>
        <w:tblW w:w="8970" w:type="dxa"/>
        <w:tblInd w:w="720" w:type="dxa"/>
        <w:tblLook w:val="04A0" w:firstRow="1" w:lastRow="0" w:firstColumn="1" w:lastColumn="0" w:noHBand="0" w:noVBand="1"/>
      </w:tblPr>
      <w:tblGrid>
        <w:gridCol w:w="3347"/>
        <w:gridCol w:w="5623"/>
      </w:tblGrid>
      <w:tr w:rsidR="00F24724" w:rsidRPr="00E5465E" w14:paraId="40F03FB9" w14:textId="77777777" w:rsidTr="00CD1417">
        <w:trPr>
          <w:trHeight w:val="376"/>
        </w:trPr>
        <w:tc>
          <w:tcPr>
            <w:tcW w:w="3347" w:type="dxa"/>
          </w:tcPr>
          <w:p w14:paraId="2900ABE6" w14:textId="77777777" w:rsidR="00F24724" w:rsidRPr="00E5465E" w:rsidRDefault="00F24724" w:rsidP="00CD1417">
            <w:pPr>
              <w:pStyle w:val="Default"/>
              <w:tabs>
                <w:tab w:val="left" w:pos="1875"/>
              </w:tabs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Full Name:</w:t>
            </w:r>
          </w:p>
        </w:tc>
        <w:sdt>
          <w:sdtPr>
            <w:rPr>
              <w:b/>
              <w:sz w:val="28"/>
              <w:szCs w:val="28"/>
            </w:rPr>
            <w:id w:val="-1830753289"/>
            <w:placeholder>
              <w:docPart w:val="A04CDB6016FB41219BBF546B16C148A1"/>
            </w:placeholder>
            <w:showingPlcHdr/>
            <w:text/>
          </w:sdtPr>
          <w:sdtEndPr/>
          <w:sdtContent>
            <w:tc>
              <w:tcPr>
                <w:tcW w:w="5623" w:type="dxa"/>
              </w:tcPr>
              <w:p w14:paraId="19CF4E01" w14:textId="77777777" w:rsidR="00F24724" w:rsidRPr="00E5465E" w:rsidRDefault="00F24724" w:rsidP="00CD1417">
                <w:pPr>
                  <w:pStyle w:val="Default"/>
                  <w:tabs>
                    <w:tab w:val="left" w:pos="1875"/>
                  </w:tabs>
                  <w:jc w:val="both"/>
                  <w:rPr>
                    <w:b/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  <w:tr w:rsidR="00F24724" w:rsidRPr="00E5465E" w14:paraId="7DA58DC8" w14:textId="77777777" w:rsidTr="00CD1417">
        <w:trPr>
          <w:trHeight w:val="376"/>
        </w:trPr>
        <w:tc>
          <w:tcPr>
            <w:tcW w:w="3347" w:type="dxa"/>
          </w:tcPr>
          <w:p w14:paraId="5BC9815C" w14:textId="77777777" w:rsidR="00F24724" w:rsidRPr="00E5465E" w:rsidRDefault="00F24724" w:rsidP="00CD1417">
            <w:pPr>
              <w:pStyle w:val="Default"/>
              <w:tabs>
                <w:tab w:val="left" w:pos="1875"/>
              </w:tabs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Official Address:</w:t>
            </w:r>
          </w:p>
        </w:tc>
        <w:sdt>
          <w:sdtPr>
            <w:rPr>
              <w:b/>
              <w:sz w:val="28"/>
              <w:szCs w:val="28"/>
            </w:rPr>
            <w:id w:val="-836386344"/>
            <w:placeholder>
              <w:docPart w:val="4F437FE294B243D483ABCC35822542B6"/>
            </w:placeholder>
            <w:showingPlcHdr/>
            <w:text/>
          </w:sdtPr>
          <w:sdtEndPr/>
          <w:sdtContent>
            <w:tc>
              <w:tcPr>
                <w:tcW w:w="5623" w:type="dxa"/>
              </w:tcPr>
              <w:p w14:paraId="5C748880" w14:textId="77777777" w:rsidR="00F24724" w:rsidRPr="00E5465E" w:rsidRDefault="00F24724" w:rsidP="00CD1417">
                <w:pPr>
                  <w:pStyle w:val="Default"/>
                  <w:tabs>
                    <w:tab w:val="left" w:pos="1875"/>
                  </w:tabs>
                  <w:jc w:val="both"/>
                  <w:rPr>
                    <w:b/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  <w:tr w:rsidR="00F24724" w:rsidRPr="00E5465E" w14:paraId="460B64DB" w14:textId="77777777" w:rsidTr="00CD1417">
        <w:trPr>
          <w:trHeight w:val="390"/>
        </w:trPr>
        <w:tc>
          <w:tcPr>
            <w:tcW w:w="3347" w:type="dxa"/>
          </w:tcPr>
          <w:p w14:paraId="533D3874" w14:textId="77777777" w:rsidR="00F24724" w:rsidRPr="00E5465E" w:rsidRDefault="00F24724" w:rsidP="00CD1417">
            <w:pPr>
              <w:pStyle w:val="Default"/>
              <w:tabs>
                <w:tab w:val="left" w:pos="1875"/>
              </w:tabs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Email Address:</w:t>
            </w:r>
          </w:p>
        </w:tc>
        <w:sdt>
          <w:sdtPr>
            <w:rPr>
              <w:b/>
              <w:sz w:val="28"/>
              <w:szCs w:val="28"/>
            </w:rPr>
            <w:id w:val="-389802878"/>
            <w:placeholder>
              <w:docPart w:val="171CA0D3CD904C3584057766EAFFFA78"/>
            </w:placeholder>
            <w:showingPlcHdr/>
            <w:text/>
          </w:sdtPr>
          <w:sdtEndPr/>
          <w:sdtContent>
            <w:tc>
              <w:tcPr>
                <w:tcW w:w="5623" w:type="dxa"/>
              </w:tcPr>
              <w:p w14:paraId="6EAB8B49" w14:textId="77777777" w:rsidR="00F24724" w:rsidRPr="00E5465E" w:rsidRDefault="00F24724" w:rsidP="00CD1417">
                <w:pPr>
                  <w:pStyle w:val="Default"/>
                  <w:tabs>
                    <w:tab w:val="left" w:pos="1875"/>
                  </w:tabs>
                  <w:jc w:val="both"/>
                  <w:rPr>
                    <w:b/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  <w:tr w:rsidR="00F24724" w:rsidRPr="00E5465E" w14:paraId="637D5897" w14:textId="77777777" w:rsidTr="00CD1417">
        <w:trPr>
          <w:trHeight w:val="376"/>
        </w:trPr>
        <w:tc>
          <w:tcPr>
            <w:tcW w:w="3347" w:type="dxa"/>
          </w:tcPr>
          <w:p w14:paraId="3E2910C8" w14:textId="77777777" w:rsidR="00F24724" w:rsidRPr="00E5465E" w:rsidRDefault="00CD1417" w:rsidP="00CD1417">
            <w:pPr>
              <w:pStyle w:val="Default"/>
              <w:tabs>
                <w:tab w:val="left" w:pos="1875"/>
              </w:tabs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 xml:space="preserve">Contact </w:t>
            </w:r>
            <w:r w:rsidR="00F24724" w:rsidRPr="00E5465E">
              <w:rPr>
                <w:sz w:val="28"/>
                <w:szCs w:val="28"/>
              </w:rPr>
              <w:t>Number (Mobile):</w:t>
            </w:r>
          </w:p>
        </w:tc>
        <w:sdt>
          <w:sdtPr>
            <w:rPr>
              <w:b/>
              <w:sz w:val="28"/>
              <w:szCs w:val="28"/>
            </w:rPr>
            <w:id w:val="-64341611"/>
            <w:placeholder>
              <w:docPart w:val="198D0C341ADA43619526FC1C60D2405C"/>
            </w:placeholder>
            <w:showingPlcHdr/>
            <w:text/>
          </w:sdtPr>
          <w:sdtEndPr/>
          <w:sdtContent>
            <w:tc>
              <w:tcPr>
                <w:tcW w:w="5623" w:type="dxa"/>
              </w:tcPr>
              <w:p w14:paraId="48759FB9" w14:textId="77777777" w:rsidR="00F24724" w:rsidRPr="00E5465E" w:rsidRDefault="00F24724" w:rsidP="00CD1417">
                <w:pPr>
                  <w:pStyle w:val="Default"/>
                  <w:tabs>
                    <w:tab w:val="left" w:pos="1875"/>
                  </w:tabs>
                  <w:jc w:val="both"/>
                  <w:rPr>
                    <w:b/>
                    <w:sz w:val="28"/>
                    <w:szCs w:val="28"/>
                  </w:rPr>
                </w:pPr>
                <w:r w:rsidRPr="00E5465E">
                  <w:rPr>
                    <w:rStyle w:val="PlaceholderText"/>
                    <w:b/>
                    <w:color w:val="00B050"/>
                    <w:sz w:val="28"/>
                    <w:szCs w:val="28"/>
                  </w:rPr>
                  <w:t>Click here to enter text.</w:t>
                </w:r>
              </w:p>
            </w:tc>
          </w:sdtContent>
        </w:sdt>
      </w:tr>
      <w:tr w:rsidR="00F24724" w:rsidRPr="00E5465E" w14:paraId="1EDFF0BB" w14:textId="77777777" w:rsidTr="00CD1417">
        <w:trPr>
          <w:trHeight w:val="893"/>
        </w:trPr>
        <w:tc>
          <w:tcPr>
            <w:tcW w:w="3347" w:type="dxa"/>
          </w:tcPr>
          <w:p w14:paraId="5ABC97A2" w14:textId="77777777" w:rsidR="00F24724" w:rsidRPr="00E5465E" w:rsidRDefault="00F24724" w:rsidP="00CD1417">
            <w:pPr>
              <w:pStyle w:val="Default"/>
              <w:tabs>
                <w:tab w:val="left" w:pos="1875"/>
              </w:tabs>
              <w:jc w:val="both"/>
              <w:rPr>
                <w:sz w:val="28"/>
                <w:szCs w:val="28"/>
              </w:rPr>
            </w:pPr>
            <w:r w:rsidRPr="00E5465E">
              <w:rPr>
                <w:sz w:val="28"/>
                <w:szCs w:val="28"/>
              </w:rPr>
              <w:t>Signature:</w:t>
            </w:r>
          </w:p>
        </w:tc>
        <w:sdt>
          <w:sdtPr>
            <w:rPr>
              <w:b/>
              <w:sz w:val="28"/>
              <w:szCs w:val="28"/>
            </w:rPr>
            <w:id w:val="-1929338411"/>
            <w:showingPlcHdr/>
            <w:picture/>
          </w:sdtPr>
          <w:sdtEndPr/>
          <w:sdtContent>
            <w:tc>
              <w:tcPr>
                <w:tcW w:w="5623" w:type="dxa"/>
              </w:tcPr>
              <w:p w14:paraId="10120895" w14:textId="77777777" w:rsidR="00F24724" w:rsidRPr="00E5465E" w:rsidRDefault="00F24724" w:rsidP="00CD1417">
                <w:pPr>
                  <w:pStyle w:val="Default"/>
                  <w:tabs>
                    <w:tab w:val="left" w:pos="1875"/>
                  </w:tabs>
                  <w:jc w:val="both"/>
                  <w:rPr>
                    <w:b/>
                    <w:sz w:val="28"/>
                    <w:szCs w:val="28"/>
                  </w:rPr>
                </w:pPr>
                <w:r w:rsidRPr="00E5465E">
                  <w:rPr>
                    <w:b/>
                    <w:noProof/>
                    <w:sz w:val="28"/>
                    <w:szCs w:val="28"/>
                  </w:rPr>
                  <w:drawing>
                    <wp:inline distT="0" distB="0" distL="0" distR="0" wp14:anchorId="501E4157" wp14:editId="33BD822B">
                      <wp:extent cx="485775" cy="485775"/>
                      <wp:effectExtent l="0" t="0" r="9525" b="9525"/>
                      <wp:docPr id="12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85775" cy="485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022FD0B" w14:textId="77777777" w:rsidR="00F24724" w:rsidRPr="00E5465E" w:rsidRDefault="00F24724" w:rsidP="00CD1417">
      <w:pPr>
        <w:pStyle w:val="Default"/>
        <w:tabs>
          <w:tab w:val="left" w:pos="1875"/>
        </w:tabs>
        <w:ind w:left="720"/>
        <w:jc w:val="both"/>
        <w:rPr>
          <w:b/>
          <w:sz w:val="28"/>
          <w:szCs w:val="28"/>
        </w:rPr>
      </w:pPr>
    </w:p>
    <w:p w14:paraId="295250EF" w14:textId="77777777" w:rsidR="00DC0A8E" w:rsidRPr="00E5465E" w:rsidRDefault="00DC0A8E" w:rsidP="00CD1417">
      <w:pPr>
        <w:pStyle w:val="Default"/>
        <w:tabs>
          <w:tab w:val="left" w:pos="1875"/>
        </w:tabs>
        <w:jc w:val="both"/>
        <w:rPr>
          <w:b/>
          <w:sz w:val="28"/>
          <w:szCs w:val="28"/>
        </w:rPr>
      </w:pPr>
    </w:p>
    <w:p w14:paraId="55F7B4AB" w14:textId="77777777" w:rsidR="00DC0A8E" w:rsidRPr="0057222E" w:rsidRDefault="00DC0A8E" w:rsidP="0057222E">
      <w:pPr>
        <w:pStyle w:val="Default"/>
        <w:tabs>
          <w:tab w:val="left" w:pos="1875"/>
        </w:tabs>
        <w:jc w:val="center"/>
        <w:rPr>
          <w:b/>
          <w:sz w:val="28"/>
          <w:szCs w:val="28"/>
        </w:rPr>
      </w:pPr>
      <w:r w:rsidRPr="00E5465E">
        <w:rPr>
          <w:b/>
          <w:sz w:val="28"/>
          <w:szCs w:val="28"/>
        </w:rPr>
        <w:t>All authors must sign the consent form for the consideration o</w:t>
      </w:r>
      <w:r w:rsidR="00CD1417" w:rsidRPr="00E5465E">
        <w:rPr>
          <w:b/>
          <w:sz w:val="28"/>
          <w:szCs w:val="28"/>
        </w:rPr>
        <w:t>f the research work to ICDA 2021</w:t>
      </w:r>
    </w:p>
    <w:p w14:paraId="1ADAE7C7" w14:textId="77777777" w:rsidR="003822BD" w:rsidRPr="0057222E" w:rsidRDefault="003822BD" w:rsidP="00CD1417">
      <w:pPr>
        <w:pStyle w:val="Default"/>
        <w:jc w:val="both"/>
        <w:rPr>
          <w:sz w:val="28"/>
          <w:szCs w:val="28"/>
        </w:rPr>
      </w:pPr>
    </w:p>
    <w:p w14:paraId="5AFA8719" w14:textId="77777777" w:rsidR="00477704" w:rsidRPr="0057222E" w:rsidRDefault="00477704" w:rsidP="00CD1417">
      <w:pPr>
        <w:jc w:val="both"/>
        <w:rPr>
          <w:rFonts w:asciiTheme="majorHAnsi" w:hAnsiTheme="majorHAnsi"/>
          <w:sz w:val="28"/>
          <w:szCs w:val="28"/>
        </w:rPr>
      </w:pPr>
    </w:p>
    <w:sectPr w:rsidR="00477704" w:rsidRPr="0057222E" w:rsidSect="00B60803">
      <w:pgSz w:w="11909" w:h="16834" w:code="9"/>
      <w:pgMar w:top="993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Chaparral Pro 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CD49CF"/>
    <w:multiLevelType w:val="hybridMultilevel"/>
    <w:tmpl w:val="0B865E98"/>
    <w:lvl w:ilvl="0" w:tplc="CDE212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9A0752"/>
    <w:multiLevelType w:val="hybridMultilevel"/>
    <w:tmpl w:val="4EF6C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zA3tzSzMLEwNLVQ0lEKTi0uzszPAykwrAUAhODQYiwAAAA="/>
  </w:docVars>
  <w:rsids>
    <w:rsidRoot w:val="00CC3D9B"/>
    <w:rsid w:val="00177FA4"/>
    <w:rsid w:val="00186749"/>
    <w:rsid w:val="001958DB"/>
    <w:rsid w:val="002D63A5"/>
    <w:rsid w:val="003822BD"/>
    <w:rsid w:val="004038B7"/>
    <w:rsid w:val="004370AE"/>
    <w:rsid w:val="00477704"/>
    <w:rsid w:val="00497A69"/>
    <w:rsid w:val="0057222E"/>
    <w:rsid w:val="0063536C"/>
    <w:rsid w:val="007062DD"/>
    <w:rsid w:val="007A611E"/>
    <w:rsid w:val="007A7065"/>
    <w:rsid w:val="007E32A1"/>
    <w:rsid w:val="008034DC"/>
    <w:rsid w:val="008D3B30"/>
    <w:rsid w:val="00A8265C"/>
    <w:rsid w:val="00B60803"/>
    <w:rsid w:val="00C409E1"/>
    <w:rsid w:val="00C75A0E"/>
    <w:rsid w:val="00CC3D9B"/>
    <w:rsid w:val="00CD1417"/>
    <w:rsid w:val="00CE22D0"/>
    <w:rsid w:val="00DC0A8E"/>
    <w:rsid w:val="00E5465E"/>
    <w:rsid w:val="00E956CD"/>
    <w:rsid w:val="00EB2020"/>
    <w:rsid w:val="00F0256D"/>
    <w:rsid w:val="00F24724"/>
    <w:rsid w:val="00F31F83"/>
    <w:rsid w:val="00F6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D895E"/>
  <w15:docId w15:val="{05AEA3A9-BC3A-43F5-96DB-F24AE430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A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770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77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7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256D"/>
    <w:rPr>
      <w:color w:val="0000FF" w:themeColor="hyperlink"/>
      <w:u w:val="single"/>
    </w:rPr>
  </w:style>
  <w:style w:type="paragraph" w:customStyle="1" w:styleId="Default">
    <w:name w:val="Default"/>
    <w:rsid w:val="007062D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06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62D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75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A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A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A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A0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B12EF-1C09-440B-8697-C1875CA9C6B8}"/>
      </w:docPartPr>
      <w:docPartBody>
        <w:p w:rsidR="006E2070" w:rsidRDefault="0071464F">
          <w:r w:rsidRPr="003E6DFA">
            <w:rPr>
              <w:rStyle w:val="PlaceholderText"/>
            </w:rPr>
            <w:t>Click here to enter text.</w:t>
          </w:r>
        </w:p>
      </w:docPartBody>
    </w:docPart>
    <w:docPart>
      <w:docPartPr>
        <w:name w:val="C05BF18930484F669506E36C37E39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1B5BE-9389-4EC4-94E8-DD08C087BDFD}"/>
      </w:docPartPr>
      <w:docPartBody>
        <w:p w:rsidR="006E2070" w:rsidRDefault="0071464F" w:rsidP="0071464F">
          <w:pPr>
            <w:pStyle w:val="C05BF18930484F669506E36C37E391881"/>
          </w:pPr>
          <w:r w:rsidRPr="003E6DFA">
            <w:rPr>
              <w:rStyle w:val="PlaceholderText"/>
            </w:rPr>
            <w:t>Click here to enter text.</w:t>
          </w:r>
        </w:p>
      </w:docPartBody>
    </w:docPart>
    <w:docPart>
      <w:docPartPr>
        <w:name w:val="576FECE5CB2D47BA8D7A8FEFBCDA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05886-EFEA-45EB-B996-96A48C0E3157}"/>
      </w:docPartPr>
      <w:docPartBody>
        <w:p w:rsidR="006E2070" w:rsidRDefault="00770ED8" w:rsidP="00770ED8">
          <w:pPr>
            <w:pStyle w:val="576FECE5CB2D47BA8D7A8FEFBCDA8170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A953AC2FB1B048D9B83487CBA8C5A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877FA-8231-4E51-A943-7706A6022AA2}"/>
      </w:docPartPr>
      <w:docPartBody>
        <w:p w:rsidR="006E2070" w:rsidRDefault="00770ED8" w:rsidP="00770ED8">
          <w:pPr>
            <w:pStyle w:val="A953AC2FB1B048D9B83487CBA8C5A402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E90438B534AC4330A37FC55A5AA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882BF-8977-47F5-AD2F-9B36862E4839}"/>
      </w:docPartPr>
      <w:docPartBody>
        <w:p w:rsidR="006E2070" w:rsidRDefault="00770ED8" w:rsidP="00770ED8">
          <w:pPr>
            <w:pStyle w:val="E90438B534AC4330A37FC55A5AAF2F8C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73D1342B93A54E3B9B572DD12F583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EFB12-B1C3-4050-B917-FD36A448A82B}"/>
      </w:docPartPr>
      <w:docPartBody>
        <w:p w:rsidR="006E2070" w:rsidRDefault="00770ED8" w:rsidP="00770ED8">
          <w:pPr>
            <w:pStyle w:val="73D1342B93A54E3B9B572DD12F5835454"/>
          </w:pPr>
          <w:r w:rsidRPr="0063536C">
            <w:rPr>
              <w:rStyle w:val="PlaceholderText"/>
              <w:b/>
              <w:color w:val="00B050"/>
            </w:rPr>
            <w:t>Click here to enter a date.</w:t>
          </w:r>
        </w:p>
      </w:docPartBody>
    </w:docPart>
    <w:docPart>
      <w:docPartPr>
        <w:name w:val="973AD09E2053428BB35EAE52AD67B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38908-C994-4971-AC21-CD9EC9031089}"/>
      </w:docPartPr>
      <w:docPartBody>
        <w:p w:rsidR="006E2070" w:rsidRDefault="00770ED8" w:rsidP="00770ED8">
          <w:pPr>
            <w:pStyle w:val="973AD09E2053428BB35EAE52AD67B5B9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F4F6BEB18D5F4CAAB97F7E14462B6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AA9D3-82FC-46F3-B4D3-F8F8BE0FCB31}"/>
      </w:docPartPr>
      <w:docPartBody>
        <w:p w:rsidR="006E2070" w:rsidRDefault="00770ED8" w:rsidP="00770ED8">
          <w:pPr>
            <w:pStyle w:val="F4F6BEB18D5F4CAAB97F7E14462B653C4"/>
          </w:pPr>
          <w:r w:rsidRPr="0063536C">
            <w:rPr>
              <w:rStyle w:val="PlaceholderText"/>
              <w:b/>
              <w:color w:val="00B050"/>
            </w:rPr>
            <w:t>Click here to enter a date.</w:t>
          </w:r>
        </w:p>
      </w:docPartBody>
    </w:docPart>
    <w:docPart>
      <w:docPartPr>
        <w:name w:val="EA5F6E0978174A22A1671CF034AED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722CF-6998-491E-A457-1C1B9C8AD232}"/>
      </w:docPartPr>
      <w:docPartBody>
        <w:p w:rsidR="006E2070" w:rsidRDefault="00770ED8" w:rsidP="00770ED8">
          <w:pPr>
            <w:pStyle w:val="EA5F6E0978174A22A1671CF034AEDE53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9A4A1F6D6CE84D929A1BE09781766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49B17-18E0-4AF3-9E3D-8BCA8068FB7E}"/>
      </w:docPartPr>
      <w:docPartBody>
        <w:p w:rsidR="006E2070" w:rsidRDefault="00770ED8" w:rsidP="00770ED8">
          <w:pPr>
            <w:pStyle w:val="9A4A1F6D6CE84D929A1BE09781766E484"/>
          </w:pPr>
          <w:r w:rsidRPr="0063536C">
            <w:rPr>
              <w:rStyle w:val="PlaceholderText"/>
              <w:b/>
              <w:color w:val="00B050"/>
            </w:rPr>
            <w:t>Click here to enter a date.</w:t>
          </w:r>
        </w:p>
      </w:docPartBody>
    </w:docPart>
    <w:docPart>
      <w:docPartPr>
        <w:name w:val="51996038F51A41708FB428D922FE5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2143F-D0FA-4463-A512-708CF80DF4A8}"/>
      </w:docPartPr>
      <w:docPartBody>
        <w:p w:rsidR="006E2070" w:rsidRDefault="00770ED8" w:rsidP="00770ED8">
          <w:pPr>
            <w:pStyle w:val="51996038F51A41708FB428D922FE59584"/>
          </w:pPr>
          <w:r w:rsidRPr="0063536C">
            <w:rPr>
              <w:rStyle w:val="PlaceholderText"/>
              <w:b/>
              <w:color w:val="00B050"/>
            </w:rPr>
            <w:t>Click here to enter a date.</w:t>
          </w:r>
        </w:p>
      </w:docPartBody>
    </w:docPart>
    <w:docPart>
      <w:docPartPr>
        <w:name w:val="A04CDB6016FB41219BBF546B16C14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94F07-C653-436B-ACD0-4CB9D5F57282}"/>
      </w:docPartPr>
      <w:docPartBody>
        <w:p w:rsidR="006E2070" w:rsidRDefault="00770ED8" w:rsidP="00770ED8">
          <w:pPr>
            <w:pStyle w:val="A04CDB6016FB41219BBF546B16C148A1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4F437FE294B243D483ABCC3582254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E8C18-9904-4519-A27C-AB33063C5849}"/>
      </w:docPartPr>
      <w:docPartBody>
        <w:p w:rsidR="006E2070" w:rsidRDefault="00770ED8" w:rsidP="00770ED8">
          <w:pPr>
            <w:pStyle w:val="4F437FE294B243D483ABCC35822542B6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171CA0D3CD904C3584057766EAFFF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7CC0C-3D09-43A6-B4F3-0AB69A10CE39}"/>
      </w:docPartPr>
      <w:docPartBody>
        <w:p w:rsidR="006E2070" w:rsidRDefault="00770ED8" w:rsidP="00770ED8">
          <w:pPr>
            <w:pStyle w:val="171CA0D3CD904C3584057766EAFFFA78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198D0C341ADA43619526FC1C60D24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75147-ACFC-4034-8CE7-77EDA02DA33B}"/>
      </w:docPartPr>
      <w:docPartBody>
        <w:p w:rsidR="006E2070" w:rsidRDefault="00770ED8" w:rsidP="00770ED8">
          <w:pPr>
            <w:pStyle w:val="198D0C341ADA43619526FC1C60D2405C4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6FFF66F3FCAD4944A1D3B7F416993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6FDB0-5442-4661-8634-552FF9F2B729}"/>
      </w:docPartPr>
      <w:docPartBody>
        <w:p w:rsidR="000F15A0" w:rsidRDefault="00770ED8" w:rsidP="00770ED8">
          <w:pPr>
            <w:pStyle w:val="6FFF66F3FCAD4944A1D3B7F4169934DB1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2ED336CA0CCC4DF2B89376561BAC5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69A26-29AF-4055-BAC2-B4FCB33D6BF1}"/>
      </w:docPartPr>
      <w:docPartBody>
        <w:p w:rsidR="000F15A0" w:rsidRDefault="00770ED8" w:rsidP="00770ED8">
          <w:pPr>
            <w:pStyle w:val="2ED336CA0CCC4DF2B89376561BAC503F1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  <w:docPart>
      <w:docPartPr>
        <w:name w:val="A24F7FE6FB184BE1AA6174EEC08B8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05282-83AA-4279-A7F2-378F4335F8E7}"/>
      </w:docPartPr>
      <w:docPartBody>
        <w:p w:rsidR="000F15A0" w:rsidRDefault="00770ED8" w:rsidP="00770ED8">
          <w:pPr>
            <w:pStyle w:val="A24F7FE6FB184BE1AA6174EEC08B8DA01"/>
          </w:pPr>
          <w:r w:rsidRPr="0063536C">
            <w:rPr>
              <w:rStyle w:val="PlaceholderText"/>
              <w:b/>
              <w:color w:val="00B05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Chaparral Pro 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464F"/>
    <w:rsid w:val="000F15A0"/>
    <w:rsid w:val="00175B50"/>
    <w:rsid w:val="00456E90"/>
    <w:rsid w:val="00634D00"/>
    <w:rsid w:val="006E2070"/>
    <w:rsid w:val="0071464F"/>
    <w:rsid w:val="00770ED8"/>
    <w:rsid w:val="00CB0204"/>
    <w:rsid w:val="00DB4A80"/>
    <w:rsid w:val="00EC6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4A80"/>
    <w:rPr>
      <w:color w:val="808080"/>
    </w:rPr>
  </w:style>
  <w:style w:type="paragraph" w:customStyle="1" w:styleId="05ABA0CEB878490EB892E2829345D8D8">
    <w:name w:val="05ABA0CEB878490EB892E2829345D8D8"/>
    <w:rsid w:val="0071464F"/>
  </w:style>
  <w:style w:type="paragraph" w:customStyle="1" w:styleId="05ABA0CEB878490EB892E2829345D8D81">
    <w:name w:val="05ABA0CEB878490EB892E2829345D8D8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C05BF18930484F669506E36C37E39188">
    <w:name w:val="C05BF18930484F669506E36C37E39188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76FECE5CB2D47BA8D7A8FEFBCDA8170">
    <w:name w:val="576FECE5CB2D47BA8D7A8FEFBCDA8170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953AC2FB1B048D9B83487CBA8C5A402">
    <w:name w:val="A953AC2FB1B048D9B83487CBA8C5A402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90438B534AC4330A37FC55A5AAF2F8C">
    <w:name w:val="E90438B534AC4330A37FC55A5AAF2F8C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73D1342B93A54E3B9B572DD12F583545">
    <w:name w:val="73D1342B93A54E3B9B572DD12F583545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73AD09E2053428BB35EAE52AD67B5B9">
    <w:name w:val="973AD09E2053428BB35EAE52AD67B5B9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4F6BEB18D5F4CAAB97F7E14462B653C">
    <w:name w:val="F4F6BEB18D5F4CAAB97F7E14462B653C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A5F6E0978174A22A1671CF034AEDE53">
    <w:name w:val="EA5F6E0978174A22A1671CF034AEDE53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A4A1F6D6CE84D929A1BE09781766E48">
    <w:name w:val="9A4A1F6D6CE84D929A1BE09781766E48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37BB34F7BE24290824AA103CAE108CB">
    <w:name w:val="A37BB34F7BE24290824AA103CAE108CB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1996038F51A41708FB428D922FE5958">
    <w:name w:val="51996038F51A41708FB428D922FE5958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04CDB6016FB41219BBF546B16C148A1">
    <w:name w:val="A04CDB6016FB41219BBF546B16C148A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4F437FE294B243D483ABCC35822542B6">
    <w:name w:val="4F437FE294B243D483ABCC35822542B6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71CA0D3CD904C3584057766EAFFFA78">
    <w:name w:val="171CA0D3CD904C3584057766EAFFFA78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98D0C341ADA43619526FC1C60D2405C">
    <w:name w:val="198D0C341ADA43619526FC1C60D2405C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05ABA0CEB878490EB892E2829345D8D82">
    <w:name w:val="05ABA0CEB878490EB892E2829345D8D82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C05BF18930484F669506E36C37E391881">
    <w:name w:val="C05BF18930484F669506E36C37E39188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76FECE5CB2D47BA8D7A8FEFBCDA81701">
    <w:name w:val="576FECE5CB2D47BA8D7A8FEFBCDA8170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953AC2FB1B048D9B83487CBA8C5A4021">
    <w:name w:val="A953AC2FB1B048D9B83487CBA8C5A402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90438B534AC4330A37FC55A5AAF2F8C1">
    <w:name w:val="E90438B534AC4330A37FC55A5AAF2F8C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73D1342B93A54E3B9B572DD12F5835451">
    <w:name w:val="73D1342B93A54E3B9B572DD12F583545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73AD09E2053428BB35EAE52AD67B5B91">
    <w:name w:val="973AD09E2053428BB35EAE52AD67B5B9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4F6BEB18D5F4CAAB97F7E14462B653C1">
    <w:name w:val="F4F6BEB18D5F4CAAB97F7E14462B653C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A5F6E0978174A22A1671CF034AEDE531">
    <w:name w:val="EA5F6E0978174A22A1671CF034AEDE53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A4A1F6D6CE84D929A1BE09781766E481">
    <w:name w:val="9A4A1F6D6CE84D929A1BE09781766E48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37BB34F7BE24290824AA103CAE108CB1">
    <w:name w:val="A37BB34F7BE24290824AA103CAE108CB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1996038F51A41708FB428D922FE59581">
    <w:name w:val="51996038F51A41708FB428D922FE5958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04CDB6016FB41219BBF546B16C148A11">
    <w:name w:val="A04CDB6016FB41219BBF546B16C148A1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4F437FE294B243D483ABCC35822542B61">
    <w:name w:val="4F437FE294B243D483ABCC35822542B6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71CA0D3CD904C3584057766EAFFFA781">
    <w:name w:val="171CA0D3CD904C3584057766EAFFFA78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98D0C341ADA43619526FC1C60D2405C1">
    <w:name w:val="198D0C341ADA43619526FC1C60D2405C1"/>
    <w:rsid w:val="0071464F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05ABA0CEB878490EB892E2829345D8D83">
    <w:name w:val="05ABA0CEB878490EB892E2829345D8D83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76FECE5CB2D47BA8D7A8FEFBCDA81702">
    <w:name w:val="576FECE5CB2D47BA8D7A8FEFBCDA8170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953AC2FB1B048D9B83487CBA8C5A4022">
    <w:name w:val="A953AC2FB1B048D9B83487CBA8C5A402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90438B534AC4330A37FC55A5AAF2F8C2">
    <w:name w:val="E90438B534AC4330A37FC55A5AAF2F8C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73D1342B93A54E3B9B572DD12F5835452">
    <w:name w:val="73D1342B93A54E3B9B572DD12F583545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73AD09E2053428BB35EAE52AD67B5B92">
    <w:name w:val="973AD09E2053428BB35EAE52AD67B5B9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4F6BEB18D5F4CAAB97F7E14462B653C2">
    <w:name w:val="F4F6BEB18D5F4CAAB97F7E14462B653C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A5F6E0978174A22A1671CF034AEDE532">
    <w:name w:val="EA5F6E0978174A22A1671CF034AEDE53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A4A1F6D6CE84D929A1BE09781766E482">
    <w:name w:val="9A4A1F6D6CE84D929A1BE09781766E48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C1D8AC17B9F4CD58BDD5ED2C4603EE0">
    <w:name w:val="FC1D8AC17B9F4CD58BDD5ED2C4603EE0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1996038F51A41708FB428D922FE59582">
    <w:name w:val="51996038F51A41708FB428D922FE5958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04CDB6016FB41219BBF546B16C148A12">
    <w:name w:val="A04CDB6016FB41219BBF546B16C148A1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4F437FE294B243D483ABCC35822542B62">
    <w:name w:val="4F437FE294B243D483ABCC35822542B6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71CA0D3CD904C3584057766EAFFFA782">
    <w:name w:val="171CA0D3CD904C3584057766EAFFFA78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98D0C341ADA43619526FC1C60D2405C2">
    <w:name w:val="198D0C341ADA43619526FC1C60D2405C2"/>
    <w:rsid w:val="006E2070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6FFF66F3FCAD4944A1D3B7F4169934DB">
    <w:name w:val="6FFF66F3FCAD4944A1D3B7F4169934DB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2ED336CA0CCC4DF2B89376561BAC503F">
    <w:name w:val="2ED336CA0CCC4DF2B89376561BAC503F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76FECE5CB2D47BA8D7A8FEFBCDA81703">
    <w:name w:val="576FECE5CB2D47BA8D7A8FEFBCDA8170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953AC2FB1B048D9B83487CBA8C5A4023">
    <w:name w:val="A953AC2FB1B048D9B83487CBA8C5A402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90438B534AC4330A37FC55A5AAF2F8C3">
    <w:name w:val="E90438B534AC4330A37FC55A5AAF2F8C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73D1342B93A54E3B9B572DD12F5835453">
    <w:name w:val="73D1342B93A54E3B9B572DD12F583545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73AD09E2053428BB35EAE52AD67B5B93">
    <w:name w:val="973AD09E2053428BB35EAE52AD67B5B9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4F6BEB18D5F4CAAB97F7E14462B653C3">
    <w:name w:val="F4F6BEB18D5F4CAAB97F7E14462B653C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A5F6E0978174A22A1671CF034AEDE533">
    <w:name w:val="EA5F6E0978174A22A1671CF034AEDE53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A4A1F6D6CE84D929A1BE09781766E483">
    <w:name w:val="9A4A1F6D6CE84D929A1BE09781766E48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24F7FE6FB184BE1AA6174EEC08B8DA0">
    <w:name w:val="A24F7FE6FB184BE1AA6174EEC08B8DA0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1996038F51A41708FB428D922FE59583">
    <w:name w:val="51996038F51A41708FB428D922FE5958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04CDB6016FB41219BBF546B16C148A13">
    <w:name w:val="A04CDB6016FB41219BBF546B16C148A1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4F437FE294B243D483ABCC35822542B63">
    <w:name w:val="4F437FE294B243D483ABCC35822542B6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71CA0D3CD904C3584057766EAFFFA783">
    <w:name w:val="171CA0D3CD904C3584057766EAFFFA78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98D0C341ADA43619526FC1C60D2405C3">
    <w:name w:val="198D0C341ADA43619526FC1C60D2405C3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6FFF66F3FCAD4944A1D3B7F4169934DB1">
    <w:name w:val="6FFF66F3FCAD4944A1D3B7F4169934DB1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2ED336CA0CCC4DF2B89376561BAC503F1">
    <w:name w:val="2ED336CA0CCC4DF2B89376561BAC503F1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76FECE5CB2D47BA8D7A8FEFBCDA81704">
    <w:name w:val="576FECE5CB2D47BA8D7A8FEFBCDA8170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953AC2FB1B048D9B83487CBA8C5A4024">
    <w:name w:val="A953AC2FB1B048D9B83487CBA8C5A402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90438B534AC4330A37FC55A5AAF2F8C4">
    <w:name w:val="E90438B534AC4330A37FC55A5AAF2F8C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73D1342B93A54E3B9B572DD12F5835454">
    <w:name w:val="73D1342B93A54E3B9B572DD12F583545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73AD09E2053428BB35EAE52AD67B5B94">
    <w:name w:val="973AD09E2053428BB35EAE52AD67B5B9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F4F6BEB18D5F4CAAB97F7E14462B653C4">
    <w:name w:val="F4F6BEB18D5F4CAAB97F7E14462B653C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EA5F6E0978174A22A1671CF034AEDE534">
    <w:name w:val="EA5F6E0978174A22A1671CF034AEDE53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9A4A1F6D6CE84D929A1BE09781766E484">
    <w:name w:val="9A4A1F6D6CE84D929A1BE09781766E48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24F7FE6FB184BE1AA6174EEC08B8DA01">
    <w:name w:val="A24F7FE6FB184BE1AA6174EEC08B8DA01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51996038F51A41708FB428D922FE59584">
    <w:name w:val="51996038F51A41708FB428D922FE5958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A04CDB6016FB41219BBF546B16C148A14">
    <w:name w:val="A04CDB6016FB41219BBF546B16C148A1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4F437FE294B243D483ABCC35822542B64">
    <w:name w:val="4F437FE294B243D483ABCC35822542B6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71CA0D3CD904C3584057766EAFFFA784">
    <w:name w:val="171CA0D3CD904C3584057766EAFFFA78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198D0C341ADA43619526FC1C60D2405C4">
    <w:name w:val="198D0C341ADA43619526FC1C60D2405C4"/>
    <w:rsid w:val="00770ED8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  <w:style w:type="paragraph" w:customStyle="1" w:styleId="C84414CD82E54329A20D675F5D2F4997">
    <w:name w:val="C84414CD82E54329A20D675F5D2F4997"/>
    <w:rsid w:val="00DB4A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4</cp:revision>
  <cp:lastPrinted>2021-05-06T10:00:00Z</cp:lastPrinted>
  <dcterms:created xsi:type="dcterms:W3CDTF">2021-05-03T17:21:00Z</dcterms:created>
  <dcterms:modified xsi:type="dcterms:W3CDTF">2021-05-06T10:00:00Z</dcterms:modified>
</cp:coreProperties>
</file>